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EF4DC1" w14:textId="53C6E22D" w:rsidR="000A127E" w:rsidRDefault="00EC7151">
      <w:pPr>
        <w:rPr>
          <w:lang w:val="uk-UA"/>
        </w:rPr>
      </w:pPr>
      <w:r>
        <w:rPr>
          <w:lang w:val="uk-UA"/>
        </w:rPr>
        <w:t xml:space="preserve">Задача. Розробити клас </w:t>
      </w:r>
      <w:proofErr w:type="spellStart"/>
      <w:r>
        <w:rPr>
          <w:lang w:val="en-US"/>
        </w:rPr>
        <w:t>MultChecker</w:t>
      </w:r>
      <w:proofErr w:type="spellEnd"/>
      <w:r w:rsidRPr="00EC7151">
        <w:rPr>
          <w:lang w:val="ru-RU"/>
        </w:rPr>
        <w:t xml:space="preserve"> </w:t>
      </w:r>
      <w:r>
        <w:rPr>
          <w:lang w:val="uk-UA"/>
        </w:rPr>
        <w:t>для перевірки таблиці множенн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55"/>
        <w:gridCol w:w="8090"/>
      </w:tblGrid>
      <w:tr w:rsidR="00EC7151" w14:paraId="6DB27C18" w14:textId="77777777" w:rsidTr="00EC7151">
        <w:tc>
          <w:tcPr>
            <w:tcW w:w="1255" w:type="dxa"/>
          </w:tcPr>
          <w:p w14:paraId="1B29D863" w14:textId="315BF7DC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Поля</w:t>
            </w:r>
          </w:p>
        </w:tc>
        <w:tc>
          <w:tcPr>
            <w:tcW w:w="8090" w:type="dxa"/>
          </w:tcPr>
          <w:p w14:paraId="2A1AA977" w14:textId="77777777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Число, яке перевіряємо (наприклад, перевірка частини таблиці множення на 7)</w:t>
            </w:r>
          </w:p>
          <w:p w14:paraId="24F6742A" w14:textId="77777777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Кількість правильних відповідей</w:t>
            </w:r>
          </w:p>
          <w:p w14:paraId="2F5F14EC" w14:textId="28CA9EA8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Кількість неправильних відповідей</w:t>
            </w:r>
          </w:p>
        </w:tc>
      </w:tr>
      <w:tr w:rsidR="00EC7151" w14:paraId="40768ED6" w14:textId="77777777" w:rsidTr="00EC7151">
        <w:tc>
          <w:tcPr>
            <w:tcW w:w="1255" w:type="dxa"/>
          </w:tcPr>
          <w:p w14:paraId="734FA72B" w14:textId="110A49C2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Методи</w:t>
            </w:r>
          </w:p>
        </w:tc>
        <w:tc>
          <w:tcPr>
            <w:tcW w:w="8090" w:type="dxa"/>
          </w:tcPr>
          <w:p w14:paraId="3D6D402A" w14:textId="3A5C19CF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Генерування прикладу (метод випадковим чином визначає друге число, перше число фіксоване)</w:t>
            </w:r>
          </w:p>
          <w:p w14:paraId="7A56FAA1" w14:textId="26B8FB54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Перевірка</w:t>
            </w:r>
            <w:r w:rsidR="00DB0FEE">
              <w:rPr>
                <w:lang w:val="uk-UA"/>
              </w:rPr>
              <w:t xml:space="preserve"> правильності вказаної відповіді</w:t>
            </w:r>
          </w:p>
          <w:p w14:paraId="218E8EA6" w14:textId="1AF9C30D" w:rsidR="00DB0FEE" w:rsidRPr="006D4043" w:rsidRDefault="00DB0FEE">
            <w:pPr>
              <w:rPr>
                <w:lang w:val="uk-UA"/>
              </w:rPr>
            </w:pPr>
            <w:r>
              <w:rPr>
                <w:lang w:val="en-US"/>
              </w:rPr>
              <w:t>render</w:t>
            </w:r>
          </w:p>
          <w:p w14:paraId="51CCFF9A" w14:textId="04A4B2D5" w:rsidR="00EC7151" w:rsidRDefault="00EC7151">
            <w:pPr>
              <w:rPr>
                <w:lang w:val="uk-UA"/>
              </w:rPr>
            </w:pPr>
          </w:p>
        </w:tc>
      </w:tr>
    </w:tbl>
    <w:p w14:paraId="0FDFB291" w14:textId="4E016D2C" w:rsidR="00EC7151" w:rsidRDefault="00EC7151">
      <w:pPr>
        <w:rPr>
          <w:lang w:val="uk-UA"/>
        </w:rPr>
      </w:pPr>
    </w:p>
    <w:p w14:paraId="27C60D86" w14:textId="2E0B8351" w:rsidR="006276FC" w:rsidRDefault="006276FC">
      <w:pPr>
        <w:rPr>
          <w:lang w:val="uk-UA"/>
        </w:rPr>
      </w:pPr>
      <w:r>
        <w:rPr>
          <w:lang w:val="uk-UA"/>
        </w:rPr>
        <w:t>Задача. Розробити клас «Бронювання автомобіля»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55"/>
        <w:gridCol w:w="8090"/>
      </w:tblGrid>
      <w:tr w:rsidR="006276FC" w14:paraId="0C8497F2" w14:textId="77777777" w:rsidTr="00FC0008">
        <w:tc>
          <w:tcPr>
            <w:tcW w:w="1255" w:type="dxa"/>
          </w:tcPr>
          <w:p w14:paraId="14533B75" w14:textId="77777777" w:rsidR="006276FC" w:rsidRDefault="006276FC" w:rsidP="00FC0008">
            <w:pPr>
              <w:rPr>
                <w:lang w:val="uk-UA"/>
              </w:rPr>
            </w:pPr>
            <w:r>
              <w:rPr>
                <w:lang w:val="uk-UA"/>
              </w:rPr>
              <w:t>Поля</w:t>
            </w:r>
          </w:p>
        </w:tc>
        <w:tc>
          <w:tcPr>
            <w:tcW w:w="8090" w:type="dxa"/>
          </w:tcPr>
          <w:p w14:paraId="19BA7EE4" w14:textId="77777777" w:rsidR="006276FC" w:rsidRDefault="006276FC" w:rsidP="00FC0008">
            <w:pPr>
              <w:rPr>
                <w:lang w:val="uk-UA"/>
              </w:rPr>
            </w:pPr>
            <w:r>
              <w:rPr>
                <w:lang w:val="uk-UA"/>
              </w:rPr>
              <w:t>Вартість одного дня</w:t>
            </w:r>
          </w:p>
          <w:p w14:paraId="2C2E6FD2" w14:textId="0A6DF017" w:rsidR="006276FC" w:rsidRDefault="006276FC" w:rsidP="00FC0008">
            <w:pPr>
              <w:rPr>
                <w:lang w:val="uk-UA"/>
              </w:rPr>
            </w:pPr>
            <w:r>
              <w:rPr>
                <w:lang w:val="uk-UA"/>
              </w:rPr>
              <w:t>Розмір знижки (знижка на кожен день після 10-го дня 5%)</w:t>
            </w:r>
          </w:p>
        </w:tc>
      </w:tr>
      <w:tr w:rsidR="006276FC" w14:paraId="22D2DD70" w14:textId="77777777" w:rsidTr="00FC0008">
        <w:tc>
          <w:tcPr>
            <w:tcW w:w="1255" w:type="dxa"/>
          </w:tcPr>
          <w:p w14:paraId="55C5CB6C" w14:textId="77777777" w:rsidR="006276FC" w:rsidRDefault="006276FC" w:rsidP="00FC0008">
            <w:pPr>
              <w:rPr>
                <w:lang w:val="uk-UA"/>
              </w:rPr>
            </w:pPr>
            <w:r>
              <w:rPr>
                <w:lang w:val="uk-UA"/>
              </w:rPr>
              <w:t>Методи</w:t>
            </w:r>
          </w:p>
        </w:tc>
        <w:tc>
          <w:tcPr>
            <w:tcW w:w="8090" w:type="dxa"/>
          </w:tcPr>
          <w:p w14:paraId="17821990" w14:textId="558D7441" w:rsidR="006276FC" w:rsidRDefault="006276FC" w:rsidP="00FC0008">
            <w:pPr>
              <w:rPr>
                <w:lang w:val="uk-UA"/>
              </w:rPr>
            </w:pPr>
            <w:r>
              <w:rPr>
                <w:lang w:val="uk-UA"/>
              </w:rPr>
              <w:t>Визначення вартості</w:t>
            </w:r>
            <w:bookmarkStart w:id="0" w:name="_GoBack"/>
            <w:bookmarkEnd w:id="0"/>
          </w:p>
          <w:p w14:paraId="751B54B1" w14:textId="77777777" w:rsidR="006276FC" w:rsidRPr="006D4043" w:rsidRDefault="006276FC" w:rsidP="00FC0008">
            <w:pPr>
              <w:rPr>
                <w:lang w:val="uk-UA"/>
              </w:rPr>
            </w:pPr>
            <w:r>
              <w:rPr>
                <w:lang w:val="en-US"/>
              </w:rPr>
              <w:t>render</w:t>
            </w:r>
          </w:p>
          <w:p w14:paraId="348D1106" w14:textId="77777777" w:rsidR="006276FC" w:rsidRDefault="006276FC" w:rsidP="00FC0008">
            <w:pPr>
              <w:rPr>
                <w:lang w:val="uk-UA"/>
              </w:rPr>
            </w:pPr>
          </w:p>
        </w:tc>
      </w:tr>
    </w:tbl>
    <w:p w14:paraId="560B0EC8" w14:textId="77777777" w:rsidR="006276FC" w:rsidRDefault="006276FC">
      <w:pPr>
        <w:rPr>
          <w:lang w:val="uk-UA"/>
        </w:rPr>
      </w:pPr>
    </w:p>
    <w:p w14:paraId="5EB7D8B4" w14:textId="77777777" w:rsidR="006276FC" w:rsidRPr="00EC7151" w:rsidRDefault="006276FC">
      <w:pPr>
        <w:rPr>
          <w:lang w:val="uk-UA"/>
        </w:rPr>
      </w:pPr>
    </w:p>
    <w:p w14:paraId="4C680952" w14:textId="709FABE6" w:rsidR="00EC7151" w:rsidRDefault="006D4043">
      <w:pPr>
        <w:rPr>
          <w:lang w:val="en-US"/>
        </w:rPr>
      </w:pPr>
      <w:r>
        <w:rPr>
          <w:lang w:val="uk-UA"/>
        </w:rPr>
        <w:t xml:space="preserve">Задача. Розробити клас </w:t>
      </w:r>
      <w:proofErr w:type="spellStart"/>
      <w:r>
        <w:rPr>
          <w:lang w:val="en-US"/>
        </w:rPr>
        <w:t>Baner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25"/>
        <w:gridCol w:w="7820"/>
      </w:tblGrid>
      <w:tr w:rsidR="006D4043" w14:paraId="784A088C" w14:textId="77777777" w:rsidTr="006D4043">
        <w:tc>
          <w:tcPr>
            <w:tcW w:w="1525" w:type="dxa"/>
          </w:tcPr>
          <w:p w14:paraId="119C45B1" w14:textId="66C434A9" w:rsidR="006D4043" w:rsidRDefault="006D4043">
            <w:pPr>
              <w:rPr>
                <w:lang w:val="uk-UA"/>
              </w:rPr>
            </w:pPr>
            <w:r>
              <w:rPr>
                <w:lang w:val="uk-UA"/>
              </w:rPr>
              <w:t>Поля</w:t>
            </w:r>
          </w:p>
        </w:tc>
        <w:tc>
          <w:tcPr>
            <w:tcW w:w="7820" w:type="dxa"/>
          </w:tcPr>
          <w:p w14:paraId="4A4D9CCD" w14:textId="08A3E6D1" w:rsidR="006D4043" w:rsidRDefault="00FC761D">
            <w:pPr>
              <w:rPr>
                <w:lang w:val="uk-UA"/>
              </w:rPr>
            </w:pPr>
            <w:r>
              <w:rPr>
                <w:lang w:val="uk-UA"/>
              </w:rPr>
              <w:t>Масив об’єктів ( графічних зображень та посилань на сайти)</w:t>
            </w:r>
          </w:p>
          <w:p w14:paraId="332A4947" w14:textId="5C692F6F" w:rsidR="00FC761D" w:rsidRDefault="00FC761D">
            <w:pPr>
              <w:rPr>
                <w:lang w:val="uk-UA"/>
              </w:rPr>
            </w:pPr>
          </w:p>
        </w:tc>
      </w:tr>
      <w:tr w:rsidR="006D4043" w14:paraId="49C378A7" w14:textId="77777777" w:rsidTr="006D4043">
        <w:tc>
          <w:tcPr>
            <w:tcW w:w="1525" w:type="dxa"/>
          </w:tcPr>
          <w:p w14:paraId="4B36E84E" w14:textId="745B3F65" w:rsidR="006D4043" w:rsidRDefault="006D4043">
            <w:pPr>
              <w:rPr>
                <w:lang w:val="uk-UA"/>
              </w:rPr>
            </w:pPr>
            <w:r>
              <w:rPr>
                <w:lang w:val="uk-UA"/>
              </w:rPr>
              <w:t>методи</w:t>
            </w:r>
          </w:p>
        </w:tc>
        <w:tc>
          <w:tcPr>
            <w:tcW w:w="7820" w:type="dxa"/>
          </w:tcPr>
          <w:p w14:paraId="5CB3C8DE" w14:textId="0B5029F2" w:rsidR="00FC761D" w:rsidRPr="00FC761D" w:rsidRDefault="00FC761D">
            <w:pPr>
              <w:rPr>
                <w:lang w:val="uk-UA"/>
              </w:rPr>
            </w:pPr>
            <w:r>
              <w:rPr>
                <w:lang w:val="uk-UA"/>
              </w:rPr>
              <w:t>Метод випадкового вибору об’єкта (графічного зображення та посилання)</w:t>
            </w:r>
          </w:p>
          <w:p w14:paraId="147AE582" w14:textId="7D6D1461" w:rsidR="006D4043" w:rsidRPr="00FC761D" w:rsidRDefault="00FC761D">
            <w:pPr>
              <w:rPr>
                <w:lang w:val="ru-RU"/>
              </w:rPr>
            </w:pPr>
            <w:r>
              <w:rPr>
                <w:lang w:val="en-US"/>
              </w:rPr>
              <w:t>render</w:t>
            </w:r>
          </w:p>
        </w:tc>
      </w:tr>
    </w:tbl>
    <w:p w14:paraId="38928A9F" w14:textId="77777777" w:rsidR="006D4043" w:rsidRPr="006D4043" w:rsidRDefault="006D4043">
      <w:pPr>
        <w:rPr>
          <w:lang w:val="uk-UA"/>
        </w:rPr>
      </w:pPr>
    </w:p>
    <w:sectPr w:rsidR="006D4043" w:rsidRPr="006D404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MDAyNjYyNzQ1s7RU0lEKTi0uzszPAykwrAUAZREIGSwAAAA="/>
  </w:docVars>
  <w:rsids>
    <w:rsidRoot w:val="00857DCD"/>
    <w:rsid w:val="000A127E"/>
    <w:rsid w:val="006276FC"/>
    <w:rsid w:val="006D4043"/>
    <w:rsid w:val="00857DCD"/>
    <w:rsid w:val="00DB0FEE"/>
    <w:rsid w:val="00EC7151"/>
    <w:rsid w:val="00FC7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729DDA"/>
  <w15:chartTrackingRefBased/>
  <w15:docId w15:val="{BB7B9B8A-FB7B-4873-9201-BF5ED64A2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C71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Courses</cp:lastModifiedBy>
  <cp:revision>3</cp:revision>
  <dcterms:created xsi:type="dcterms:W3CDTF">2019-06-04T05:37:00Z</dcterms:created>
  <dcterms:modified xsi:type="dcterms:W3CDTF">2019-12-09T19:32:00Z</dcterms:modified>
</cp:coreProperties>
</file>